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2F59A7" w14:textId="22D07B2C" w:rsidR="0023311D" w:rsidRPr="00946548" w:rsidRDefault="00946548" w:rsidP="00946548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946548">
        <w:rPr>
          <w:rFonts w:ascii="Arial" w:hAnsi="Arial" w:cs="Arial"/>
          <w:b/>
          <w:bCs/>
          <w:sz w:val="22"/>
          <w:szCs w:val="22"/>
        </w:rPr>
        <w:t>(Utilizar papel timbrado do Programa)</w:t>
      </w:r>
    </w:p>
    <w:p w14:paraId="3025BDCC" w14:textId="32EEFE19" w:rsidR="005B41AF" w:rsidRDefault="005B41AF"/>
    <w:p w14:paraId="1596C766" w14:textId="546C3E03" w:rsidR="005B41AF" w:rsidRDefault="005B41AF"/>
    <w:p w14:paraId="5793EE80" w14:textId="1BE4F724" w:rsidR="005B41AF" w:rsidRDefault="005B41AF"/>
    <w:p w14:paraId="39E9EA1C" w14:textId="5DC6F954" w:rsidR="00946548" w:rsidRDefault="00946548"/>
    <w:p w14:paraId="3557FE75" w14:textId="77777777" w:rsidR="00946548" w:rsidRDefault="00946548"/>
    <w:p w14:paraId="46691781" w14:textId="48B794DE" w:rsidR="005B41AF" w:rsidRDefault="005B41AF"/>
    <w:p w14:paraId="5EE130E9" w14:textId="77777777" w:rsidR="005B41AF" w:rsidRPr="001321C5" w:rsidRDefault="005B41AF" w:rsidP="005B41AF">
      <w:pPr>
        <w:tabs>
          <w:tab w:val="left" w:pos="2127"/>
        </w:tabs>
        <w:ind w:right="-144"/>
        <w:jc w:val="center"/>
        <w:rPr>
          <w:rFonts w:ascii="Arial" w:hAnsi="Arial" w:cs="Arial"/>
          <w:b/>
          <w:sz w:val="28"/>
          <w:szCs w:val="28"/>
        </w:rPr>
      </w:pPr>
      <w:r w:rsidRPr="001321C5">
        <w:rPr>
          <w:rFonts w:ascii="Arial" w:hAnsi="Arial" w:cs="Arial"/>
          <w:b/>
          <w:sz w:val="28"/>
          <w:szCs w:val="28"/>
        </w:rPr>
        <w:t>DECLARAÇÃO</w:t>
      </w:r>
    </w:p>
    <w:p w14:paraId="001E3A55" w14:textId="77777777" w:rsidR="005B41AF" w:rsidRDefault="005B41AF" w:rsidP="005B41AF">
      <w:pPr>
        <w:spacing w:line="360" w:lineRule="auto"/>
        <w:ind w:right="-144"/>
        <w:rPr>
          <w:rFonts w:ascii="Arial" w:hAnsi="Arial" w:cs="Arial"/>
          <w:sz w:val="22"/>
          <w:szCs w:val="22"/>
        </w:rPr>
      </w:pPr>
    </w:p>
    <w:p w14:paraId="22B080A2" w14:textId="77777777" w:rsidR="005B41AF" w:rsidRDefault="005B41AF" w:rsidP="005B41AF">
      <w:pPr>
        <w:spacing w:line="360" w:lineRule="auto"/>
        <w:ind w:right="-144"/>
        <w:rPr>
          <w:rFonts w:ascii="Arial" w:hAnsi="Arial" w:cs="Arial"/>
          <w:sz w:val="22"/>
          <w:szCs w:val="22"/>
        </w:rPr>
      </w:pPr>
    </w:p>
    <w:p w14:paraId="684391B4" w14:textId="77777777" w:rsidR="005B41AF" w:rsidRDefault="005B41AF" w:rsidP="005B41AF">
      <w:pPr>
        <w:spacing w:line="360" w:lineRule="auto"/>
        <w:ind w:right="-144"/>
        <w:rPr>
          <w:rFonts w:ascii="Arial" w:hAnsi="Arial" w:cs="Arial"/>
          <w:sz w:val="22"/>
          <w:szCs w:val="22"/>
        </w:rPr>
      </w:pPr>
    </w:p>
    <w:p w14:paraId="0339A03A" w14:textId="77777777" w:rsidR="005B41AF" w:rsidRDefault="005B41AF" w:rsidP="005B41AF">
      <w:pPr>
        <w:spacing w:line="360" w:lineRule="auto"/>
        <w:ind w:right="-144"/>
        <w:rPr>
          <w:rFonts w:ascii="Arial" w:hAnsi="Arial" w:cs="Arial"/>
          <w:sz w:val="22"/>
          <w:szCs w:val="22"/>
        </w:rPr>
      </w:pPr>
    </w:p>
    <w:p w14:paraId="54C491E2" w14:textId="205B2587" w:rsidR="005B41AF" w:rsidRPr="001321C5" w:rsidRDefault="005B41AF" w:rsidP="005B41AF">
      <w:pPr>
        <w:spacing w:before="120" w:line="360" w:lineRule="auto"/>
        <w:ind w:right="-142" w:firstLine="155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claramos para os devidos fins que a atividade laboral exercida pelo discente ___________________________ possui aderência com o projeto de pesquisa desenvolvido pelo mesmo no programa, conforme previsto no Art. 8º, </w:t>
      </w:r>
      <w:r w:rsidRPr="005B41AF">
        <w:rPr>
          <w:rFonts w:ascii="Arial" w:hAnsi="Arial" w:cs="Arial"/>
          <w:sz w:val="24"/>
          <w:szCs w:val="24"/>
        </w:rPr>
        <w:t>§</w:t>
      </w:r>
      <w:r>
        <w:rPr>
          <w:rFonts w:ascii="Arial" w:hAnsi="Arial" w:cs="Arial"/>
          <w:sz w:val="24"/>
          <w:szCs w:val="24"/>
        </w:rPr>
        <w:t xml:space="preserve"> 1º da Portaria nº 2080/2024- CNPq.</w:t>
      </w:r>
      <w:r w:rsidRPr="001321C5">
        <w:rPr>
          <w:rFonts w:ascii="Arial" w:hAnsi="Arial" w:cs="Arial"/>
          <w:sz w:val="24"/>
          <w:szCs w:val="24"/>
        </w:rPr>
        <w:t xml:space="preserve"> </w:t>
      </w:r>
    </w:p>
    <w:p w14:paraId="141D6984" w14:textId="77777777" w:rsidR="005B41AF" w:rsidRPr="001321C5" w:rsidRDefault="005B41AF" w:rsidP="005B41AF">
      <w:pPr>
        <w:spacing w:before="120"/>
        <w:ind w:right="-142" w:firstLine="1559"/>
        <w:jc w:val="both"/>
        <w:rPr>
          <w:rFonts w:ascii="Arial" w:hAnsi="Arial" w:cs="Arial"/>
          <w:sz w:val="24"/>
          <w:szCs w:val="24"/>
        </w:rPr>
      </w:pPr>
    </w:p>
    <w:p w14:paraId="23776EBA" w14:textId="77777777" w:rsidR="005B41AF" w:rsidRPr="001321C5" w:rsidRDefault="005B41AF" w:rsidP="005B41AF">
      <w:pPr>
        <w:spacing w:before="240"/>
        <w:ind w:right="-144"/>
        <w:jc w:val="right"/>
        <w:rPr>
          <w:rFonts w:ascii="Arial" w:hAnsi="Arial" w:cs="Arial"/>
          <w:sz w:val="24"/>
          <w:szCs w:val="24"/>
        </w:rPr>
      </w:pPr>
      <w:r w:rsidRPr="001321C5">
        <w:rPr>
          <w:rFonts w:ascii="Arial" w:hAnsi="Arial" w:cs="Arial"/>
          <w:sz w:val="24"/>
          <w:szCs w:val="24"/>
        </w:rPr>
        <w:t>Maringá,</w:t>
      </w:r>
      <w:r>
        <w:rPr>
          <w:rFonts w:ascii="Arial" w:hAnsi="Arial" w:cs="Arial"/>
          <w:sz w:val="24"/>
          <w:szCs w:val="24"/>
        </w:rPr>
        <w:t xml:space="preserve"> ___</w:t>
      </w:r>
      <w:r w:rsidRPr="001321C5">
        <w:rPr>
          <w:rFonts w:ascii="Arial" w:hAnsi="Arial" w:cs="Arial"/>
          <w:sz w:val="24"/>
          <w:szCs w:val="24"/>
        </w:rPr>
        <w:t xml:space="preserve"> de </w:t>
      </w:r>
      <w:r>
        <w:rPr>
          <w:rFonts w:ascii="Arial" w:hAnsi="Arial" w:cs="Arial"/>
          <w:sz w:val="24"/>
          <w:szCs w:val="24"/>
        </w:rPr>
        <w:t>____________</w:t>
      </w:r>
      <w:r w:rsidRPr="001321C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321C5">
        <w:rPr>
          <w:rFonts w:ascii="Arial" w:hAnsi="Arial" w:cs="Arial"/>
          <w:sz w:val="24"/>
          <w:szCs w:val="24"/>
        </w:rPr>
        <w:t>de</w:t>
      </w:r>
      <w:proofErr w:type="spellEnd"/>
      <w:r w:rsidRPr="001321C5">
        <w:rPr>
          <w:rFonts w:ascii="Arial" w:hAnsi="Arial" w:cs="Arial"/>
          <w:sz w:val="24"/>
          <w:szCs w:val="24"/>
        </w:rPr>
        <w:t xml:space="preserve"> 202</w:t>
      </w:r>
      <w:r>
        <w:rPr>
          <w:rFonts w:ascii="Arial" w:hAnsi="Arial" w:cs="Arial"/>
          <w:sz w:val="24"/>
          <w:szCs w:val="24"/>
        </w:rPr>
        <w:t>_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4"/>
      </w:tblGrid>
      <w:tr w:rsidR="005B41AF" w:rsidRPr="001321C5" w14:paraId="7D6FAFE9" w14:textId="77777777" w:rsidTr="00ED1622">
        <w:tc>
          <w:tcPr>
            <w:tcW w:w="9494" w:type="dxa"/>
          </w:tcPr>
          <w:p w14:paraId="37DF951C" w14:textId="77777777" w:rsidR="005B41AF" w:rsidRPr="001321C5" w:rsidRDefault="005B41AF" w:rsidP="00ED16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7682E36" w14:textId="77777777" w:rsidR="005B41AF" w:rsidRPr="001321C5" w:rsidRDefault="005B41AF" w:rsidP="00ED16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2C19BB2" w14:textId="77777777" w:rsidR="005B41AF" w:rsidRPr="001321C5" w:rsidRDefault="005B41AF" w:rsidP="00ED16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87EB97B" w14:textId="77777777" w:rsidR="005B41AF" w:rsidRDefault="005B41AF" w:rsidP="00ED16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09E77E8" w14:textId="77777777" w:rsidR="005B41AF" w:rsidRDefault="005B41AF" w:rsidP="00ED16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_________________________________________</w:t>
            </w:r>
          </w:p>
          <w:p w14:paraId="7A6AB90C" w14:textId="77777777" w:rsidR="005B41AF" w:rsidRPr="001321C5" w:rsidRDefault="005B41AF" w:rsidP="00ED16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me e assinatura do(a) orientador(a) </w:t>
            </w:r>
          </w:p>
          <w:p w14:paraId="6B4A0348" w14:textId="77777777" w:rsidR="005B41AF" w:rsidRPr="001321C5" w:rsidRDefault="005B41AF" w:rsidP="00ED16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16CE02A" w14:textId="77777777" w:rsidR="005B41AF" w:rsidRDefault="005B41AF" w:rsidP="00ED16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8E05A3E" w14:textId="77777777" w:rsidR="005B41AF" w:rsidRDefault="005B41AF" w:rsidP="00ED16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71F2ABBA" w14:textId="77777777" w:rsidR="005B41AF" w:rsidRDefault="005B41AF" w:rsidP="00ED16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5B2E90C" w14:textId="77777777" w:rsidR="005B41AF" w:rsidRPr="001321C5" w:rsidRDefault="005B41AF" w:rsidP="00ED16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___________________________________________</w:t>
            </w:r>
          </w:p>
          <w:p w14:paraId="3BA3292E" w14:textId="77777777" w:rsidR="005B41AF" w:rsidRPr="001321C5" w:rsidRDefault="005B41AF" w:rsidP="00ED16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me e assinatura do coordenador do PPG</w:t>
            </w:r>
          </w:p>
        </w:tc>
      </w:tr>
    </w:tbl>
    <w:p w14:paraId="45D6DCCB" w14:textId="77777777" w:rsidR="005B41AF" w:rsidRDefault="005B41AF"/>
    <w:sectPr w:rsidR="005B41A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yMTO2tDS1NDGwtLRQ0lEKTi0uzszPAykwrAUA7A9DxiwAAAA="/>
  </w:docVars>
  <w:rsids>
    <w:rsidRoot w:val="005B41AF"/>
    <w:rsid w:val="0023311D"/>
    <w:rsid w:val="0040686B"/>
    <w:rsid w:val="005B41AF"/>
    <w:rsid w:val="00946548"/>
    <w:rsid w:val="00BB6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4B65C1"/>
  <w15:chartTrackingRefBased/>
  <w15:docId w15:val="{0D98F66F-9567-4B45-AC1E-B3C88944C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41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rsid w:val="005B41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3</Words>
  <Characters>441</Characters>
  <Application>Microsoft Office Word</Application>
  <DocSecurity>0</DocSecurity>
  <Lines>30</Lines>
  <Paragraphs>8</Paragraphs>
  <ScaleCrop>false</ScaleCrop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pg</dc:creator>
  <cp:keywords/>
  <dc:description/>
  <cp:lastModifiedBy>Carlos</cp:lastModifiedBy>
  <cp:revision>3</cp:revision>
  <dcterms:created xsi:type="dcterms:W3CDTF">2025-04-03T18:45:00Z</dcterms:created>
  <dcterms:modified xsi:type="dcterms:W3CDTF">2025-04-04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0d4dda8a150ed19373070774daacf3a8d0abb2af4ac7988df757818b8041a5</vt:lpwstr>
  </property>
</Properties>
</file>